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316A84" w14:textId="7A4871E8" w:rsidR="008B0567" w:rsidRPr="00A97859" w:rsidRDefault="00CD1E83" w:rsidP="001F4431">
      <w:pPr>
        <w:spacing w:line="240" w:lineRule="auto"/>
        <w:jc w:val="center"/>
        <w:rPr>
          <w:b/>
          <w:bCs/>
        </w:rPr>
      </w:pPr>
      <w:r w:rsidRPr="00A97859">
        <w:rPr>
          <w:b/>
          <w:bCs/>
        </w:rPr>
        <w:t>BALTISTIKA SEMPER</w:t>
      </w:r>
    </w:p>
    <w:p w14:paraId="4AE2E599" w14:textId="181A00A9" w:rsidR="00355C8A" w:rsidRPr="00D4036E" w:rsidRDefault="00355C8A" w:rsidP="001F4431">
      <w:pPr>
        <w:spacing w:line="240" w:lineRule="auto"/>
        <w:rPr>
          <w:smallCaps/>
          <w:sz w:val="28"/>
          <w:szCs w:val="28"/>
        </w:rPr>
      </w:pPr>
      <w:r w:rsidRPr="00D4036E">
        <w:rPr>
          <w:smallCaps/>
          <w:sz w:val="28"/>
          <w:szCs w:val="28"/>
        </w:rPr>
        <w:t>Úterý 22. listopadu</w:t>
      </w:r>
      <w:r w:rsidR="00F36F7C" w:rsidRPr="00D4036E">
        <w:rPr>
          <w:smallCaps/>
          <w:sz w:val="28"/>
          <w:szCs w:val="28"/>
        </w:rPr>
        <w:t xml:space="preserve"> 2022</w:t>
      </w:r>
      <w:r w:rsidR="00EA0F29" w:rsidRPr="00D4036E">
        <w:rPr>
          <w:smallCaps/>
          <w:sz w:val="28"/>
          <w:szCs w:val="28"/>
        </w:rPr>
        <w:t>. Zasedací místnost děkanátu FF MU</w:t>
      </w:r>
    </w:p>
    <w:p w14:paraId="29500736" w14:textId="6B63A1BE" w:rsidR="00213BA3" w:rsidRPr="00E94282" w:rsidRDefault="00213BA3" w:rsidP="001F4431">
      <w:pPr>
        <w:spacing w:line="240" w:lineRule="auto"/>
        <w:rPr>
          <w:b/>
          <w:bCs/>
          <w:i/>
          <w:iCs/>
        </w:rPr>
      </w:pPr>
      <w:r w:rsidRPr="00E94282">
        <w:rPr>
          <w:b/>
          <w:bCs/>
        </w:rPr>
        <w:t>14:</w:t>
      </w:r>
      <w:r w:rsidR="006474CB" w:rsidRPr="00E94282">
        <w:rPr>
          <w:b/>
          <w:bCs/>
        </w:rPr>
        <w:t>0</w:t>
      </w:r>
      <w:r w:rsidRPr="00E94282">
        <w:rPr>
          <w:b/>
          <w:bCs/>
        </w:rPr>
        <w:t>0–1</w:t>
      </w:r>
      <w:r w:rsidR="00E94282">
        <w:rPr>
          <w:b/>
          <w:bCs/>
        </w:rPr>
        <w:t>8</w:t>
      </w:r>
      <w:r w:rsidRPr="00E94282">
        <w:rPr>
          <w:b/>
          <w:bCs/>
        </w:rPr>
        <w:t>:</w:t>
      </w:r>
      <w:r w:rsidR="00E94282">
        <w:rPr>
          <w:b/>
          <w:bCs/>
        </w:rPr>
        <w:t>0</w:t>
      </w:r>
      <w:r w:rsidRPr="00E94282">
        <w:rPr>
          <w:b/>
          <w:bCs/>
        </w:rPr>
        <w:t xml:space="preserve">0 </w:t>
      </w:r>
      <w:r w:rsidRPr="00E94282">
        <w:rPr>
          <w:b/>
          <w:bCs/>
          <w:i/>
          <w:iCs/>
        </w:rPr>
        <w:t>Zkušenosti z dneška:</w:t>
      </w:r>
    </w:p>
    <w:p w14:paraId="1D501C3D" w14:textId="58FFCC83" w:rsidR="002C3463" w:rsidRDefault="002C3463" w:rsidP="001F4431">
      <w:pPr>
        <w:spacing w:line="240" w:lineRule="auto"/>
        <w:ind w:firstLine="708"/>
      </w:pPr>
      <w:r>
        <w:t>14</w:t>
      </w:r>
      <w:r w:rsidR="000D3E1B">
        <w:t>:00–14:05 Vaidas Šeferis</w:t>
      </w:r>
      <w:r w:rsidR="005455B4">
        <w:t xml:space="preserve">. </w:t>
      </w:r>
      <w:r w:rsidR="003B4862">
        <w:t>Úvodní slovo</w:t>
      </w:r>
      <w:r w:rsidR="00193C1D">
        <w:t>.</w:t>
      </w:r>
    </w:p>
    <w:p w14:paraId="6800F239" w14:textId="7D79F7B8" w:rsidR="0022402A" w:rsidRDefault="00620F5B" w:rsidP="001F4431">
      <w:pPr>
        <w:spacing w:line="240" w:lineRule="auto"/>
        <w:ind w:firstLine="708"/>
      </w:pPr>
      <w:r>
        <w:t>14:0</w:t>
      </w:r>
      <w:r w:rsidR="00C61D39">
        <w:t>5</w:t>
      </w:r>
      <w:r>
        <w:t>–14:15 Eva Křivánková</w:t>
      </w:r>
      <w:r w:rsidR="007C21DF">
        <w:t>.</w:t>
      </w:r>
    </w:p>
    <w:p w14:paraId="5EFCF8D8" w14:textId="6F012ACB" w:rsidR="00B702FF" w:rsidRDefault="00B702FF" w:rsidP="001F4431">
      <w:pPr>
        <w:spacing w:line="240" w:lineRule="auto"/>
        <w:ind w:firstLine="708"/>
      </w:pPr>
      <w:r>
        <w:t>14:</w:t>
      </w:r>
      <w:r w:rsidR="0011632F">
        <w:t>2</w:t>
      </w:r>
      <w:r w:rsidR="000E1CCC">
        <w:t>0</w:t>
      </w:r>
      <w:r>
        <w:t>–</w:t>
      </w:r>
      <w:r w:rsidR="00D96386">
        <w:t>14:</w:t>
      </w:r>
      <w:r w:rsidR="0011632F">
        <w:t>3</w:t>
      </w:r>
      <w:r w:rsidR="000E1CCC">
        <w:t>5</w:t>
      </w:r>
      <w:r w:rsidR="00D96386">
        <w:t xml:space="preserve"> Pavel Štoll, </w:t>
      </w:r>
      <w:r w:rsidR="002C3463" w:rsidRPr="00B51161">
        <w:rPr>
          <w:i/>
          <w:iCs/>
        </w:rPr>
        <w:t>"Inventura" současné české baltistiky</w:t>
      </w:r>
      <w:r w:rsidR="007C21DF">
        <w:t>.</w:t>
      </w:r>
    </w:p>
    <w:p w14:paraId="3DC4F884" w14:textId="428C0FA4" w:rsidR="00B55B68" w:rsidRDefault="00DA1E4B" w:rsidP="00FA79B2">
      <w:pPr>
        <w:spacing w:line="240" w:lineRule="auto"/>
        <w:ind w:left="708"/>
        <w:rPr>
          <w:i/>
          <w:iCs/>
        </w:rPr>
      </w:pPr>
      <w:r w:rsidRPr="00FA79B2">
        <w:t>1</w:t>
      </w:r>
      <w:r w:rsidR="00FE7FCE" w:rsidRPr="00FA79B2">
        <w:t>4</w:t>
      </w:r>
      <w:r w:rsidRPr="00FA79B2">
        <w:t>:</w:t>
      </w:r>
      <w:r w:rsidR="00FE7FCE" w:rsidRPr="00FA79B2">
        <w:t>4</w:t>
      </w:r>
      <w:r w:rsidRPr="00FA79B2">
        <w:t>0–1</w:t>
      </w:r>
      <w:r w:rsidR="00C04F52" w:rsidRPr="00FA79B2">
        <w:t>4</w:t>
      </w:r>
      <w:r w:rsidRPr="00FA79B2">
        <w:t>:</w:t>
      </w:r>
      <w:r w:rsidR="00C04F52" w:rsidRPr="00FA79B2">
        <w:t>5</w:t>
      </w:r>
      <w:r w:rsidRPr="00FA79B2">
        <w:t xml:space="preserve">5 </w:t>
      </w:r>
      <w:r w:rsidR="00B55B68" w:rsidRPr="00FA79B2">
        <w:t xml:space="preserve">Markéta Hejkalová. </w:t>
      </w:r>
      <w:r w:rsidR="00FA79B2" w:rsidRPr="00B51161">
        <w:rPr>
          <w:i/>
          <w:iCs/>
        </w:rPr>
        <w:t>Válka o pravdu – „baltská kniha“ slavného finského spisovatele Miky Waltariho</w:t>
      </w:r>
      <w:r w:rsidR="00B51161">
        <w:rPr>
          <w:i/>
          <w:iCs/>
        </w:rPr>
        <w:t>.</w:t>
      </w:r>
    </w:p>
    <w:p w14:paraId="218A6166" w14:textId="2786CB98" w:rsidR="00AD3779" w:rsidRDefault="00AD3779" w:rsidP="00FA79B2">
      <w:pPr>
        <w:spacing w:line="240" w:lineRule="auto"/>
        <w:ind w:left="708"/>
      </w:pPr>
      <w:r>
        <w:t>15:00–15:15</w:t>
      </w:r>
      <w:r w:rsidR="002B0A35">
        <w:t xml:space="preserve"> Geda Montvilaitė. </w:t>
      </w:r>
      <w:r w:rsidR="002B0A35" w:rsidRPr="001F3938">
        <w:rPr>
          <w:i/>
          <w:iCs/>
        </w:rPr>
        <w:t>Několik nápadů</w:t>
      </w:r>
      <w:r w:rsidR="001F3938" w:rsidRPr="001F3938">
        <w:rPr>
          <w:i/>
          <w:iCs/>
        </w:rPr>
        <w:t>, jak vzbudit zájem o studium baltistiky.</w:t>
      </w:r>
    </w:p>
    <w:p w14:paraId="1EE59BC6" w14:textId="271CC7DC" w:rsidR="00362855" w:rsidRDefault="00362855" w:rsidP="00FA79B2">
      <w:pPr>
        <w:spacing w:line="240" w:lineRule="auto"/>
        <w:ind w:left="708"/>
      </w:pPr>
      <w:r w:rsidRPr="008A0403">
        <w:rPr>
          <w:highlight w:val="yellow"/>
        </w:rPr>
        <w:t>15:20–15:30 Dáša Váňová</w:t>
      </w:r>
      <w:r w:rsidR="001D7201">
        <w:t xml:space="preserve"> – v jednání</w:t>
      </w:r>
    </w:p>
    <w:p w14:paraId="11B1B84F" w14:textId="65E50337" w:rsidR="00E8042F" w:rsidRPr="00362855" w:rsidRDefault="00E8042F" w:rsidP="00FA79B2">
      <w:pPr>
        <w:spacing w:line="240" w:lineRule="auto"/>
        <w:ind w:left="708"/>
      </w:pPr>
      <w:r w:rsidRPr="00E8042F">
        <w:rPr>
          <w:highlight w:val="yellow"/>
        </w:rPr>
        <w:t>15:35–15:45 Michaela Matoušková</w:t>
      </w:r>
      <w:r w:rsidR="001D7201">
        <w:t xml:space="preserve"> – v jednání</w:t>
      </w:r>
    </w:p>
    <w:p w14:paraId="2726B8CC" w14:textId="643C0DCD" w:rsidR="003818CC" w:rsidRDefault="003818CC" w:rsidP="001F4431">
      <w:pPr>
        <w:spacing w:line="240" w:lineRule="auto"/>
        <w:ind w:left="708"/>
      </w:pPr>
      <w:r>
        <w:tab/>
        <w:t>PŘESTÁVKA</w:t>
      </w:r>
      <w:r w:rsidR="001F4431">
        <w:t xml:space="preserve"> do 16:00</w:t>
      </w:r>
    </w:p>
    <w:p w14:paraId="2FAE31CA" w14:textId="1240E9F0" w:rsidR="00AB03C8" w:rsidRDefault="00AB03C8" w:rsidP="001F4431">
      <w:pPr>
        <w:spacing w:line="240" w:lineRule="auto"/>
        <w:ind w:left="708"/>
      </w:pPr>
      <w:r>
        <w:t>1</w:t>
      </w:r>
      <w:r w:rsidR="003818CC">
        <w:t>6</w:t>
      </w:r>
      <w:r>
        <w:t>:</w:t>
      </w:r>
      <w:r w:rsidR="00C04F52">
        <w:t>0</w:t>
      </w:r>
      <w:r>
        <w:t>0–1</w:t>
      </w:r>
      <w:r w:rsidR="003818CC">
        <w:t>6</w:t>
      </w:r>
      <w:r w:rsidR="00A4486A">
        <w:t>:</w:t>
      </w:r>
      <w:r w:rsidR="00C04F52">
        <w:t>3</w:t>
      </w:r>
      <w:r w:rsidR="00A4486A">
        <w:t xml:space="preserve">0 </w:t>
      </w:r>
      <w:r>
        <w:t>Nina</w:t>
      </w:r>
      <w:r w:rsidR="00A4486A">
        <w:t xml:space="preserve"> Kapušová.</w:t>
      </w:r>
      <w:r>
        <w:t xml:space="preserve"> </w:t>
      </w:r>
      <w:r w:rsidR="00A4486A">
        <w:t>A</w:t>
      </w:r>
      <w:r>
        <w:t>nalýza dotazníkových dat</w:t>
      </w:r>
      <w:r w:rsidR="00A4486A">
        <w:t xml:space="preserve"> </w:t>
      </w:r>
      <w:r w:rsidR="002813C9">
        <w:t>stávajících studentů brněnské baltistiky</w:t>
      </w:r>
      <w:r w:rsidR="00B51161">
        <w:t>.</w:t>
      </w:r>
    </w:p>
    <w:p w14:paraId="39F19119" w14:textId="5F5B4A1E" w:rsidR="00193C1D" w:rsidRPr="00B51161" w:rsidRDefault="00193C1D" w:rsidP="00675056">
      <w:pPr>
        <w:shd w:val="clear" w:color="auto" w:fill="FFFFFF"/>
        <w:ind w:firstLine="708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cs-CZ"/>
        </w:rPr>
      </w:pPr>
      <w:r>
        <w:t>16:</w:t>
      </w:r>
      <w:r w:rsidR="0079273D">
        <w:t>3</w:t>
      </w:r>
      <w:r w:rsidR="001A5314">
        <w:t>5</w:t>
      </w:r>
      <w:r>
        <w:t>–16:</w:t>
      </w:r>
      <w:r w:rsidR="0079273D">
        <w:t>5</w:t>
      </w:r>
      <w:r w:rsidR="001A5314">
        <w:t>0</w:t>
      </w:r>
      <w:r>
        <w:tab/>
        <w:t>Lenka Fárová</w:t>
      </w:r>
      <w:r w:rsidR="007C21DF">
        <w:t>.</w:t>
      </w:r>
      <w:r w:rsidR="00B51161">
        <w:t xml:space="preserve"> </w:t>
      </w:r>
      <w:r w:rsidR="00B51161" w:rsidRPr="00B51161">
        <w:rPr>
          <w:i/>
          <w:iCs/>
        </w:rPr>
        <w:t>Finská filologie na FF UK</w:t>
      </w:r>
      <w:r w:rsidR="00B51161">
        <w:rPr>
          <w:i/>
          <w:iCs/>
        </w:rPr>
        <w:t>.</w:t>
      </w:r>
    </w:p>
    <w:p w14:paraId="6C21850E" w14:textId="77777777" w:rsidR="00FA79B2" w:rsidRDefault="006C5B5F" w:rsidP="00FA79B2">
      <w:pPr>
        <w:spacing w:line="240" w:lineRule="auto"/>
        <w:ind w:firstLine="708"/>
      </w:pPr>
      <w:r w:rsidRPr="00FA79B2">
        <w:t>17:00</w:t>
      </w:r>
      <w:r w:rsidR="00C8455F" w:rsidRPr="00FA79B2">
        <w:t xml:space="preserve">–17:15 </w:t>
      </w:r>
      <w:r w:rsidR="00FA79B2" w:rsidRPr="00FA79B2">
        <w:t>Michal</w:t>
      </w:r>
      <w:r w:rsidR="00FA79B2">
        <w:t xml:space="preserve"> Kovář.</w:t>
      </w:r>
    </w:p>
    <w:p w14:paraId="720F51BC" w14:textId="717DDD16" w:rsidR="001A5314" w:rsidRDefault="00E020A1" w:rsidP="001F4431">
      <w:pPr>
        <w:spacing w:line="240" w:lineRule="auto"/>
        <w:ind w:firstLine="708"/>
      </w:pPr>
      <w:r>
        <w:t>1</w:t>
      </w:r>
      <w:r w:rsidR="003C7A0D">
        <w:t>7</w:t>
      </w:r>
      <w:r>
        <w:t xml:space="preserve">:30 </w:t>
      </w:r>
      <w:r w:rsidR="0095534E">
        <w:t>– 1</w:t>
      </w:r>
      <w:r w:rsidR="003C7A0D">
        <w:t>8</w:t>
      </w:r>
      <w:r w:rsidR="0095534E">
        <w:t>:</w:t>
      </w:r>
      <w:r w:rsidR="003C7A0D">
        <w:t>0</w:t>
      </w:r>
      <w:r w:rsidR="0095534E">
        <w:t xml:space="preserve">0 </w:t>
      </w:r>
      <w:r w:rsidR="001A5314">
        <w:t>Závěrečná diskuze</w:t>
      </w:r>
      <w:r w:rsidR="007C21DF">
        <w:t>.</w:t>
      </w:r>
    </w:p>
    <w:p w14:paraId="5EFF3DBC" w14:textId="0A9786DA" w:rsidR="00F36F7C" w:rsidRDefault="00213BA3" w:rsidP="001F4431">
      <w:pPr>
        <w:spacing w:line="240" w:lineRule="auto"/>
      </w:pPr>
      <w:r>
        <w:t>18:</w:t>
      </w:r>
      <w:r w:rsidR="00D635D9">
        <w:t>3</w:t>
      </w:r>
      <w:r>
        <w:t>0 – 20:</w:t>
      </w:r>
      <w:r w:rsidR="00D635D9">
        <w:t>3</w:t>
      </w:r>
      <w:r>
        <w:t xml:space="preserve">0 Estonský folklorní večer – </w:t>
      </w:r>
      <w:r w:rsidR="00AF5F5F">
        <w:t>Knihovna Jiřího Mahena v</w:t>
      </w:r>
      <w:r w:rsidR="00702332">
        <w:t> </w:t>
      </w:r>
      <w:r w:rsidR="00AF5F5F">
        <w:t>Brně</w:t>
      </w:r>
      <w:r w:rsidR="00702332">
        <w:t>.</w:t>
      </w:r>
    </w:p>
    <w:p w14:paraId="3FEB7F64" w14:textId="1DE53F18" w:rsidR="00D4036E" w:rsidRDefault="00D4036E" w:rsidP="00D4036E">
      <w:pPr>
        <w:spacing w:line="240" w:lineRule="auto"/>
        <w:jc w:val="center"/>
        <w:rPr>
          <w:smallCaps/>
        </w:rPr>
      </w:pPr>
      <w:r>
        <w:rPr>
          <w:smallCaps/>
        </w:rPr>
        <w:t>***</w:t>
      </w:r>
    </w:p>
    <w:p w14:paraId="3E7DDC7A" w14:textId="3898090B" w:rsidR="00EA05A0" w:rsidRPr="00D4036E" w:rsidRDefault="00EA05A0" w:rsidP="001F4431">
      <w:pPr>
        <w:spacing w:line="240" w:lineRule="auto"/>
        <w:rPr>
          <w:smallCaps/>
          <w:sz w:val="28"/>
          <w:szCs w:val="28"/>
        </w:rPr>
      </w:pPr>
      <w:r w:rsidRPr="00D4036E">
        <w:rPr>
          <w:smallCaps/>
          <w:sz w:val="28"/>
          <w:szCs w:val="28"/>
        </w:rPr>
        <w:t>Středa 23. listopadu 2022</w:t>
      </w:r>
      <w:r w:rsidR="00EA0F29" w:rsidRPr="00D4036E">
        <w:rPr>
          <w:smallCaps/>
          <w:sz w:val="28"/>
          <w:szCs w:val="28"/>
        </w:rPr>
        <w:t>. Zasedací místnost děkanátu FF MU</w:t>
      </w:r>
    </w:p>
    <w:p w14:paraId="6F589EB9" w14:textId="6152878C" w:rsidR="00E6254A" w:rsidRPr="00DE02C4" w:rsidRDefault="00E6254A" w:rsidP="001F4431">
      <w:pPr>
        <w:spacing w:line="240" w:lineRule="auto"/>
        <w:rPr>
          <w:b/>
          <w:bCs/>
          <w:i/>
          <w:iCs/>
        </w:rPr>
      </w:pPr>
      <w:r w:rsidRPr="00DE02C4">
        <w:rPr>
          <w:b/>
          <w:bCs/>
        </w:rPr>
        <w:t>16:00 – 20:00</w:t>
      </w:r>
      <w:r w:rsidR="0021615F" w:rsidRPr="00DE02C4">
        <w:rPr>
          <w:b/>
          <w:bCs/>
        </w:rPr>
        <w:t xml:space="preserve">. </w:t>
      </w:r>
      <w:r w:rsidRPr="00DE02C4">
        <w:rPr>
          <w:b/>
          <w:bCs/>
          <w:i/>
          <w:iCs/>
        </w:rPr>
        <w:t>Zkušenosti z minula:</w:t>
      </w:r>
    </w:p>
    <w:p w14:paraId="696C0D20" w14:textId="0A495075" w:rsidR="00A11E52" w:rsidRDefault="001E18FB" w:rsidP="00453CAC">
      <w:pPr>
        <w:spacing w:line="240" w:lineRule="auto"/>
      </w:pPr>
      <w:r>
        <w:tab/>
        <w:t>16:00–</w:t>
      </w:r>
      <w:r w:rsidR="00453CAC">
        <w:t xml:space="preserve">16:10 </w:t>
      </w:r>
      <w:r w:rsidR="00D10A50">
        <w:t>Romana Smělíková</w:t>
      </w:r>
      <w:r w:rsidR="007A639F">
        <w:t>.</w:t>
      </w:r>
    </w:p>
    <w:p w14:paraId="3F157516" w14:textId="39F46790" w:rsidR="003824BB" w:rsidRDefault="000518F3" w:rsidP="001F4431">
      <w:pPr>
        <w:spacing w:line="240" w:lineRule="auto"/>
      </w:pPr>
      <w:r>
        <w:tab/>
      </w:r>
      <w:r w:rsidR="003824BB">
        <w:t>16:</w:t>
      </w:r>
      <w:r w:rsidR="00453CAC">
        <w:t>1</w:t>
      </w:r>
      <w:r w:rsidR="003824BB">
        <w:t>5</w:t>
      </w:r>
      <w:r w:rsidR="009D717B">
        <w:t xml:space="preserve"> </w:t>
      </w:r>
      <w:r w:rsidR="003824BB">
        <w:t>–</w:t>
      </w:r>
      <w:r w:rsidR="009D717B">
        <w:t xml:space="preserve"> </w:t>
      </w:r>
      <w:r w:rsidR="00EA5B63">
        <w:t>16:</w:t>
      </w:r>
      <w:r w:rsidR="00453CAC">
        <w:t>25</w:t>
      </w:r>
      <w:r w:rsidR="00EA5B63">
        <w:t xml:space="preserve"> </w:t>
      </w:r>
      <w:r w:rsidR="00557EB7">
        <w:t>Michaela Matějčková.</w:t>
      </w:r>
    </w:p>
    <w:p w14:paraId="3E9293AF" w14:textId="2218813A" w:rsidR="00372001" w:rsidRDefault="00372001" w:rsidP="003824BB">
      <w:pPr>
        <w:spacing w:line="240" w:lineRule="auto"/>
        <w:ind w:firstLine="708"/>
      </w:pPr>
      <w:r>
        <w:t>16:</w:t>
      </w:r>
      <w:r w:rsidR="00453CAC">
        <w:t>30</w:t>
      </w:r>
      <w:r>
        <w:t>–1</w:t>
      </w:r>
      <w:r w:rsidR="00453CAC">
        <w:t>6</w:t>
      </w:r>
      <w:r>
        <w:t>:</w:t>
      </w:r>
      <w:r w:rsidR="00453CAC">
        <w:t>4</w:t>
      </w:r>
      <w:r>
        <w:t>0 Marta Eva Běťáková</w:t>
      </w:r>
      <w:r w:rsidR="00BC73A6">
        <w:t>.</w:t>
      </w:r>
    </w:p>
    <w:p w14:paraId="056ABFEA" w14:textId="472AC84E" w:rsidR="001E18FB" w:rsidRDefault="0038589B" w:rsidP="001F4431">
      <w:pPr>
        <w:spacing w:line="240" w:lineRule="auto"/>
        <w:ind w:firstLine="708"/>
      </w:pPr>
      <w:r>
        <w:t>1</w:t>
      </w:r>
      <w:r w:rsidR="0028268E">
        <w:t>6</w:t>
      </w:r>
      <w:r>
        <w:t>:</w:t>
      </w:r>
      <w:r w:rsidR="0028268E">
        <w:t>45</w:t>
      </w:r>
      <w:r w:rsidR="003F0EC1">
        <w:t>–</w:t>
      </w:r>
      <w:r>
        <w:t>1</w:t>
      </w:r>
      <w:r w:rsidR="0028268E">
        <w:t>6</w:t>
      </w:r>
      <w:r>
        <w:t>:</w:t>
      </w:r>
      <w:r w:rsidR="0028268E">
        <w:t>55</w:t>
      </w:r>
      <w:r>
        <w:t xml:space="preserve"> Jana Zmrzlíková</w:t>
      </w:r>
      <w:r w:rsidR="00BC73A6">
        <w:t>.</w:t>
      </w:r>
    </w:p>
    <w:p w14:paraId="29EB1EB9" w14:textId="588EEC7E" w:rsidR="002E7F8C" w:rsidRDefault="002E7F8C" w:rsidP="001F4431">
      <w:pPr>
        <w:spacing w:line="240" w:lineRule="auto"/>
        <w:ind w:firstLine="708"/>
      </w:pPr>
      <w:r>
        <w:t>17:</w:t>
      </w:r>
      <w:r w:rsidR="0028268E">
        <w:t>00</w:t>
      </w:r>
      <w:r>
        <w:t>–17:</w:t>
      </w:r>
      <w:r w:rsidR="0028268E">
        <w:t>15</w:t>
      </w:r>
      <w:r>
        <w:t xml:space="preserve"> Tereza Kabeláčová.</w:t>
      </w:r>
    </w:p>
    <w:p w14:paraId="0FCF7541" w14:textId="334F843C" w:rsidR="00547DD6" w:rsidRDefault="003F0EC1" w:rsidP="001F4431">
      <w:pPr>
        <w:spacing w:line="240" w:lineRule="auto"/>
      </w:pPr>
      <w:r>
        <w:tab/>
      </w:r>
      <w:r>
        <w:tab/>
        <w:t>PŘESTÁVKA</w:t>
      </w:r>
      <w:r w:rsidR="00547DD6">
        <w:tab/>
      </w:r>
      <w:r w:rsidR="00F56BBC">
        <w:t>do 18:00</w:t>
      </w:r>
    </w:p>
    <w:p w14:paraId="1620ED93" w14:textId="01C78092" w:rsidR="00033550" w:rsidRDefault="009260E4" w:rsidP="001F4431">
      <w:pPr>
        <w:spacing w:line="240" w:lineRule="auto"/>
      </w:pPr>
      <w:r>
        <w:tab/>
        <w:t>1</w:t>
      </w:r>
      <w:r w:rsidR="002916F5">
        <w:t>8</w:t>
      </w:r>
      <w:r>
        <w:t>:</w:t>
      </w:r>
      <w:r w:rsidR="002916F5">
        <w:t>00</w:t>
      </w:r>
      <w:r>
        <w:t>–18:</w:t>
      </w:r>
      <w:r w:rsidR="002916F5">
        <w:t>1</w:t>
      </w:r>
      <w:r w:rsidR="008E63B2">
        <w:t>0</w:t>
      </w:r>
      <w:r>
        <w:t xml:space="preserve"> Michal Škrabal</w:t>
      </w:r>
      <w:r w:rsidR="00BC73A6">
        <w:t>.</w:t>
      </w:r>
    </w:p>
    <w:p w14:paraId="5D9C1BC8" w14:textId="30318534" w:rsidR="008E63B2" w:rsidRDefault="008E63B2" w:rsidP="001F4431">
      <w:pPr>
        <w:spacing w:line="240" w:lineRule="auto"/>
      </w:pPr>
      <w:r>
        <w:tab/>
        <w:t>18:15–18:25 Igor Vítek.</w:t>
      </w:r>
    </w:p>
    <w:p w14:paraId="4C5FCF66" w14:textId="58F2D567" w:rsidR="00C231A8" w:rsidRDefault="00082896" w:rsidP="001F4431">
      <w:pPr>
        <w:spacing w:line="240" w:lineRule="auto"/>
      </w:pPr>
      <w:r>
        <w:tab/>
        <w:t>18:</w:t>
      </w:r>
      <w:r w:rsidR="00E445D7">
        <w:t>3</w:t>
      </w:r>
      <w:r w:rsidR="002916F5">
        <w:t>0</w:t>
      </w:r>
      <w:r>
        <w:t>–18:</w:t>
      </w:r>
      <w:r w:rsidR="00E445D7">
        <w:t>4</w:t>
      </w:r>
      <w:r>
        <w:t xml:space="preserve">0 </w:t>
      </w:r>
      <w:r w:rsidR="00ED6C8C">
        <w:t>Milan Hoplíček.</w:t>
      </w:r>
    </w:p>
    <w:p w14:paraId="5284A440" w14:textId="165BD3FD" w:rsidR="00566112" w:rsidRDefault="0058787F" w:rsidP="001F4431">
      <w:pPr>
        <w:spacing w:line="240" w:lineRule="auto"/>
      </w:pPr>
      <w:r>
        <w:tab/>
      </w:r>
      <w:r w:rsidR="00AC62F7">
        <w:t>18:</w:t>
      </w:r>
      <w:r w:rsidR="00ED6C8C">
        <w:t>4</w:t>
      </w:r>
      <w:r w:rsidR="00AC62F7">
        <w:t>5–</w:t>
      </w:r>
      <w:r w:rsidR="00566112">
        <w:t>18:55 Anna Sedláčková.</w:t>
      </w:r>
    </w:p>
    <w:p w14:paraId="5B878724" w14:textId="36359F80" w:rsidR="0058787F" w:rsidRDefault="00AC62F7" w:rsidP="00115195">
      <w:pPr>
        <w:spacing w:line="240" w:lineRule="auto"/>
        <w:ind w:firstLine="708"/>
      </w:pPr>
      <w:r>
        <w:t>19:</w:t>
      </w:r>
      <w:r w:rsidR="00C77D67">
        <w:t>00</w:t>
      </w:r>
      <w:r w:rsidR="00115195">
        <w:t>–19:15</w:t>
      </w:r>
      <w:r>
        <w:t xml:space="preserve"> Vaidas Šeferis. Analýza dat z dotazníku absolventů</w:t>
      </w:r>
      <w:r w:rsidR="00334106">
        <w:t>.</w:t>
      </w:r>
    </w:p>
    <w:p w14:paraId="3B9AE554" w14:textId="7C0F0E6F" w:rsidR="00AC62F7" w:rsidRDefault="00AC62F7" w:rsidP="001F4431">
      <w:pPr>
        <w:spacing w:line="240" w:lineRule="auto"/>
      </w:pPr>
      <w:r>
        <w:tab/>
      </w:r>
      <w:r w:rsidR="008E75AA">
        <w:t>19:</w:t>
      </w:r>
      <w:r w:rsidR="00C77D67">
        <w:t>00</w:t>
      </w:r>
      <w:r w:rsidR="008E75AA">
        <w:t>–</w:t>
      </w:r>
      <w:r w:rsidR="00C77D67">
        <w:t>19</w:t>
      </w:r>
      <w:r w:rsidR="008E75AA">
        <w:t>:</w:t>
      </w:r>
      <w:r w:rsidR="00C77D67">
        <w:t>45</w:t>
      </w:r>
      <w:r w:rsidR="008E75AA">
        <w:t xml:space="preserve"> </w:t>
      </w:r>
      <w:r w:rsidR="000241E0">
        <w:t>Závěrečná diskuze</w:t>
      </w:r>
      <w:r w:rsidR="007C21DF">
        <w:t>.</w:t>
      </w:r>
    </w:p>
    <w:p w14:paraId="1D2E3329" w14:textId="3EF99B8B" w:rsidR="00EA05A0" w:rsidRDefault="002D3D28" w:rsidP="0006564E">
      <w:pPr>
        <w:spacing w:line="240" w:lineRule="auto"/>
      </w:pPr>
      <w:r>
        <w:lastRenderedPageBreak/>
        <w:t>20:</w:t>
      </w:r>
      <w:r w:rsidR="003045E7">
        <w:t>3</w:t>
      </w:r>
      <w:r>
        <w:t>0</w:t>
      </w:r>
      <w:r w:rsidR="008335C1">
        <w:t xml:space="preserve"> </w:t>
      </w:r>
      <w:r>
        <w:t>–</w:t>
      </w:r>
      <w:r w:rsidR="008335C1">
        <w:t xml:space="preserve"> </w:t>
      </w:r>
      <w:r w:rsidR="009C387F">
        <w:t>N</w:t>
      </w:r>
      <w:r w:rsidR="00AC4775">
        <w:t>eformální setkání</w:t>
      </w:r>
      <w:r w:rsidR="00DF1221">
        <w:t xml:space="preserve"> </w:t>
      </w:r>
      <w:r w:rsidR="005B36AF">
        <w:t>u číše vína.</w:t>
      </w:r>
    </w:p>
    <w:sectPr w:rsidR="00EA05A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927A50"/>
    <w:multiLevelType w:val="hybridMultilevel"/>
    <w:tmpl w:val="DB165EB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535748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K2sDQyNDA0NjcxMzdW0lEKTi0uzszPAykwqwUAmmH/HSwAAAA="/>
  </w:docVars>
  <w:rsids>
    <w:rsidRoot w:val="00126942"/>
    <w:rsid w:val="000241E0"/>
    <w:rsid w:val="00033550"/>
    <w:rsid w:val="000421D3"/>
    <w:rsid w:val="000518F3"/>
    <w:rsid w:val="0006564E"/>
    <w:rsid w:val="00071F51"/>
    <w:rsid w:val="0007406A"/>
    <w:rsid w:val="00082896"/>
    <w:rsid w:val="000A51EC"/>
    <w:rsid w:val="000B24A4"/>
    <w:rsid w:val="000D3E1B"/>
    <w:rsid w:val="000E11FE"/>
    <w:rsid w:val="000E1CCC"/>
    <w:rsid w:val="000E1E74"/>
    <w:rsid w:val="000E6BA3"/>
    <w:rsid w:val="000F5E80"/>
    <w:rsid w:val="000F6B58"/>
    <w:rsid w:val="00101D1C"/>
    <w:rsid w:val="00115195"/>
    <w:rsid w:val="0011632F"/>
    <w:rsid w:val="00120E3D"/>
    <w:rsid w:val="00126942"/>
    <w:rsid w:val="001418EF"/>
    <w:rsid w:val="00146F0C"/>
    <w:rsid w:val="00150772"/>
    <w:rsid w:val="001626B0"/>
    <w:rsid w:val="00173767"/>
    <w:rsid w:val="001908F0"/>
    <w:rsid w:val="00193C1D"/>
    <w:rsid w:val="0019481F"/>
    <w:rsid w:val="001A5314"/>
    <w:rsid w:val="001D7201"/>
    <w:rsid w:val="001E18FB"/>
    <w:rsid w:val="001F09F1"/>
    <w:rsid w:val="001F3938"/>
    <w:rsid w:val="001F4431"/>
    <w:rsid w:val="001F4CA4"/>
    <w:rsid w:val="00213BA3"/>
    <w:rsid w:val="0021615F"/>
    <w:rsid w:val="0022402A"/>
    <w:rsid w:val="00261FF2"/>
    <w:rsid w:val="00264A53"/>
    <w:rsid w:val="002665D1"/>
    <w:rsid w:val="002813C9"/>
    <w:rsid w:val="0028268E"/>
    <w:rsid w:val="00283F4F"/>
    <w:rsid w:val="00285573"/>
    <w:rsid w:val="0028637B"/>
    <w:rsid w:val="0028684D"/>
    <w:rsid w:val="00287E54"/>
    <w:rsid w:val="002916F5"/>
    <w:rsid w:val="002A095D"/>
    <w:rsid w:val="002A1E25"/>
    <w:rsid w:val="002A7420"/>
    <w:rsid w:val="002B0A35"/>
    <w:rsid w:val="002B5AD5"/>
    <w:rsid w:val="002C3463"/>
    <w:rsid w:val="002D3D28"/>
    <w:rsid w:val="002E1D3F"/>
    <w:rsid w:val="002E644F"/>
    <w:rsid w:val="002E7F8C"/>
    <w:rsid w:val="002F6E0A"/>
    <w:rsid w:val="003045E7"/>
    <w:rsid w:val="003057D0"/>
    <w:rsid w:val="0031135B"/>
    <w:rsid w:val="00317A62"/>
    <w:rsid w:val="00324D43"/>
    <w:rsid w:val="0032557F"/>
    <w:rsid w:val="00334106"/>
    <w:rsid w:val="00336DE7"/>
    <w:rsid w:val="0034225F"/>
    <w:rsid w:val="00355C8A"/>
    <w:rsid w:val="00362855"/>
    <w:rsid w:val="00372001"/>
    <w:rsid w:val="003818CC"/>
    <w:rsid w:val="003824BB"/>
    <w:rsid w:val="0038589B"/>
    <w:rsid w:val="003A69C9"/>
    <w:rsid w:val="003B3223"/>
    <w:rsid w:val="003B34BB"/>
    <w:rsid w:val="003B4862"/>
    <w:rsid w:val="003C7A0D"/>
    <w:rsid w:val="003F0EC1"/>
    <w:rsid w:val="003F299B"/>
    <w:rsid w:val="00404945"/>
    <w:rsid w:val="00420CB3"/>
    <w:rsid w:val="00434640"/>
    <w:rsid w:val="00435E66"/>
    <w:rsid w:val="00446C17"/>
    <w:rsid w:val="00453CAC"/>
    <w:rsid w:val="00456619"/>
    <w:rsid w:val="004633C0"/>
    <w:rsid w:val="00470EB9"/>
    <w:rsid w:val="004854E4"/>
    <w:rsid w:val="00495967"/>
    <w:rsid w:val="004973F8"/>
    <w:rsid w:val="0049796E"/>
    <w:rsid w:val="004A259D"/>
    <w:rsid w:val="004A7524"/>
    <w:rsid w:val="004B31DD"/>
    <w:rsid w:val="004F042A"/>
    <w:rsid w:val="004F05F4"/>
    <w:rsid w:val="005048FC"/>
    <w:rsid w:val="00510B61"/>
    <w:rsid w:val="00517587"/>
    <w:rsid w:val="005209CD"/>
    <w:rsid w:val="00525DDE"/>
    <w:rsid w:val="00526538"/>
    <w:rsid w:val="005455B4"/>
    <w:rsid w:val="00547DD6"/>
    <w:rsid w:val="00553DF8"/>
    <w:rsid w:val="00557EB7"/>
    <w:rsid w:val="00561309"/>
    <w:rsid w:val="005631ED"/>
    <w:rsid w:val="00566112"/>
    <w:rsid w:val="00585510"/>
    <w:rsid w:val="00585E53"/>
    <w:rsid w:val="005865EE"/>
    <w:rsid w:val="00586C63"/>
    <w:rsid w:val="0058787F"/>
    <w:rsid w:val="00593958"/>
    <w:rsid w:val="00595F51"/>
    <w:rsid w:val="005B283E"/>
    <w:rsid w:val="005B36AF"/>
    <w:rsid w:val="005C05D3"/>
    <w:rsid w:val="005D6A94"/>
    <w:rsid w:val="005E1054"/>
    <w:rsid w:val="005E7F4D"/>
    <w:rsid w:val="005F048A"/>
    <w:rsid w:val="005F1DD0"/>
    <w:rsid w:val="0060240E"/>
    <w:rsid w:val="00603ECD"/>
    <w:rsid w:val="00620F5B"/>
    <w:rsid w:val="006411ED"/>
    <w:rsid w:val="0064403C"/>
    <w:rsid w:val="00645202"/>
    <w:rsid w:val="006474CB"/>
    <w:rsid w:val="00664AE1"/>
    <w:rsid w:val="00675056"/>
    <w:rsid w:val="006937F8"/>
    <w:rsid w:val="00695761"/>
    <w:rsid w:val="006A0EBF"/>
    <w:rsid w:val="006C4825"/>
    <w:rsid w:val="006C5B5F"/>
    <w:rsid w:val="006D4AA9"/>
    <w:rsid w:val="006D545A"/>
    <w:rsid w:val="006D5D64"/>
    <w:rsid w:val="006F5024"/>
    <w:rsid w:val="006F54E7"/>
    <w:rsid w:val="00702332"/>
    <w:rsid w:val="00703615"/>
    <w:rsid w:val="0071685A"/>
    <w:rsid w:val="00723B8A"/>
    <w:rsid w:val="007508C1"/>
    <w:rsid w:val="007562D9"/>
    <w:rsid w:val="00770292"/>
    <w:rsid w:val="00775704"/>
    <w:rsid w:val="00776972"/>
    <w:rsid w:val="0079273D"/>
    <w:rsid w:val="00795293"/>
    <w:rsid w:val="007A6055"/>
    <w:rsid w:val="007A639F"/>
    <w:rsid w:val="007A77C3"/>
    <w:rsid w:val="007C21DF"/>
    <w:rsid w:val="007C2A25"/>
    <w:rsid w:val="007D4800"/>
    <w:rsid w:val="007E2B35"/>
    <w:rsid w:val="00803D61"/>
    <w:rsid w:val="008208C6"/>
    <w:rsid w:val="00826F7D"/>
    <w:rsid w:val="008335C1"/>
    <w:rsid w:val="00837070"/>
    <w:rsid w:val="00837C93"/>
    <w:rsid w:val="008432ED"/>
    <w:rsid w:val="00844733"/>
    <w:rsid w:val="00881283"/>
    <w:rsid w:val="008A0403"/>
    <w:rsid w:val="008A5AE3"/>
    <w:rsid w:val="008B0567"/>
    <w:rsid w:val="008C08EB"/>
    <w:rsid w:val="008E08F4"/>
    <w:rsid w:val="008E18B7"/>
    <w:rsid w:val="008E63B2"/>
    <w:rsid w:val="008E75AA"/>
    <w:rsid w:val="008F0C7C"/>
    <w:rsid w:val="008F480F"/>
    <w:rsid w:val="00906DDD"/>
    <w:rsid w:val="00911DCF"/>
    <w:rsid w:val="009166F3"/>
    <w:rsid w:val="009174ED"/>
    <w:rsid w:val="009208AB"/>
    <w:rsid w:val="009260E4"/>
    <w:rsid w:val="00932500"/>
    <w:rsid w:val="00943696"/>
    <w:rsid w:val="0095534E"/>
    <w:rsid w:val="0095682C"/>
    <w:rsid w:val="0097096A"/>
    <w:rsid w:val="00972AA7"/>
    <w:rsid w:val="00994FB0"/>
    <w:rsid w:val="0099674D"/>
    <w:rsid w:val="009A0961"/>
    <w:rsid w:val="009C05F6"/>
    <w:rsid w:val="009C387F"/>
    <w:rsid w:val="009C4CAA"/>
    <w:rsid w:val="009C50C4"/>
    <w:rsid w:val="009D717B"/>
    <w:rsid w:val="00A000CE"/>
    <w:rsid w:val="00A07C43"/>
    <w:rsid w:val="00A11E52"/>
    <w:rsid w:val="00A26D56"/>
    <w:rsid w:val="00A4486A"/>
    <w:rsid w:val="00A53BC1"/>
    <w:rsid w:val="00A64823"/>
    <w:rsid w:val="00A7347A"/>
    <w:rsid w:val="00A7370A"/>
    <w:rsid w:val="00A76FEB"/>
    <w:rsid w:val="00A9518F"/>
    <w:rsid w:val="00A97859"/>
    <w:rsid w:val="00AB002B"/>
    <w:rsid w:val="00AB03C8"/>
    <w:rsid w:val="00AB0BF9"/>
    <w:rsid w:val="00AC4775"/>
    <w:rsid w:val="00AC62F7"/>
    <w:rsid w:val="00AD1245"/>
    <w:rsid w:val="00AD3779"/>
    <w:rsid w:val="00AD7CDE"/>
    <w:rsid w:val="00AE239F"/>
    <w:rsid w:val="00AF2BC1"/>
    <w:rsid w:val="00AF5F5F"/>
    <w:rsid w:val="00B11C3A"/>
    <w:rsid w:val="00B14FB7"/>
    <w:rsid w:val="00B16C83"/>
    <w:rsid w:val="00B51161"/>
    <w:rsid w:val="00B539BC"/>
    <w:rsid w:val="00B53AC3"/>
    <w:rsid w:val="00B54F1F"/>
    <w:rsid w:val="00B55B68"/>
    <w:rsid w:val="00B65CE6"/>
    <w:rsid w:val="00B702FF"/>
    <w:rsid w:val="00B75B38"/>
    <w:rsid w:val="00BB1309"/>
    <w:rsid w:val="00BC73A6"/>
    <w:rsid w:val="00BC73F0"/>
    <w:rsid w:val="00BD1411"/>
    <w:rsid w:val="00BE3998"/>
    <w:rsid w:val="00BF2639"/>
    <w:rsid w:val="00C04F52"/>
    <w:rsid w:val="00C231A8"/>
    <w:rsid w:val="00C573D0"/>
    <w:rsid w:val="00C61D39"/>
    <w:rsid w:val="00C6206E"/>
    <w:rsid w:val="00C728A0"/>
    <w:rsid w:val="00C77D67"/>
    <w:rsid w:val="00C8455F"/>
    <w:rsid w:val="00C93C53"/>
    <w:rsid w:val="00C946DA"/>
    <w:rsid w:val="00CA1CA4"/>
    <w:rsid w:val="00CB295A"/>
    <w:rsid w:val="00CC78A0"/>
    <w:rsid w:val="00CD1E83"/>
    <w:rsid w:val="00CD30A7"/>
    <w:rsid w:val="00CE1DDF"/>
    <w:rsid w:val="00CF5284"/>
    <w:rsid w:val="00D10A50"/>
    <w:rsid w:val="00D15287"/>
    <w:rsid w:val="00D16DF5"/>
    <w:rsid w:val="00D172C2"/>
    <w:rsid w:val="00D22543"/>
    <w:rsid w:val="00D27FC6"/>
    <w:rsid w:val="00D34BD5"/>
    <w:rsid w:val="00D357DB"/>
    <w:rsid w:val="00D37625"/>
    <w:rsid w:val="00D4036E"/>
    <w:rsid w:val="00D47351"/>
    <w:rsid w:val="00D54712"/>
    <w:rsid w:val="00D635D9"/>
    <w:rsid w:val="00D65220"/>
    <w:rsid w:val="00D67298"/>
    <w:rsid w:val="00D8540F"/>
    <w:rsid w:val="00D948BE"/>
    <w:rsid w:val="00D96386"/>
    <w:rsid w:val="00DA1E4B"/>
    <w:rsid w:val="00DE02C4"/>
    <w:rsid w:val="00DE396A"/>
    <w:rsid w:val="00DE640D"/>
    <w:rsid w:val="00DE6F17"/>
    <w:rsid w:val="00DF1221"/>
    <w:rsid w:val="00E001A6"/>
    <w:rsid w:val="00E020A1"/>
    <w:rsid w:val="00E2279D"/>
    <w:rsid w:val="00E255D4"/>
    <w:rsid w:val="00E33D99"/>
    <w:rsid w:val="00E445D7"/>
    <w:rsid w:val="00E6254A"/>
    <w:rsid w:val="00E8042F"/>
    <w:rsid w:val="00E94043"/>
    <w:rsid w:val="00E94282"/>
    <w:rsid w:val="00E96EDF"/>
    <w:rsid w:val="00EA05A0"/>
    <w:rsid w:val="00EA0F29"/>
    <w:rsid w:val="00EA5B63"/>
    <w:rsid w:val="00EC00A6"/>
    <w:rsid w:val="00EC0DCB"/>
    <w:rsid w:val="00EC1301"/>
    <w:rsid w:val="00ED6C8C"/>
    <w:rsid w:val="00F029A5"/>
    <w:rsid w:val="00F07869"/>
    <w:rsid w:val="00F251F6"/>
    <w:rsid w:val="00F34667"/>
    <w:rsid w:val="00F36F7C"/>
    <w:rsid w:val="00F37614"/>
    <w:rsid w:val="00F56BBC"/>
    <w:rsid w:val="00F615BB"/>
    <w:rsid w:val="00F763C8"/>
    <w:rsid w:val="00F86832"/>
    <w:rsid w:val="00FA6D6E"/>
    <w:rsid w:val="00FA79B2"/>
    <w:rsid w:val="00FB007E"/>
    <w:rsid w:val="00FE7FCE"/>
    <w:rsid w:val="00FF73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3EC87F"/>
  <w15:chartTrackingRefBased/>
  <w15:docId w15:val="{0366D198-7B96-4471-95CF-9206F7F54D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Bookman Old Style" w:eastAsiaTheme="minorHAnsi" w:hAnsi="Bookman Old Style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E94043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285573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2855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828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86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5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das Šeferis</dc:creator>
  <cp:keywords/>
  <dc:description/>
  <cp:lastModifiedBy>Vaidas Šeferis</cp:lastModifiedBy>
  <cp:revision>131</cp:revision>
  <dcterms:created xsi:type="dcterms:W3CDTF">2022-11-08T07:04:00Z</dcterms:created>
  <dcterms:modified xsi:type="dcterms:W3CDTF">2022-11-16T08:46:00Z</dcterms:modified>
</cp:coreProperties>
</file>